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e544fdbbfba09110392d4056a92fb6fb2d7bfdf"/>
    <w:p>
      <w:pPr>
        <w:pStyle w:val="Heading1"/>
      </w:pPr>
      <w:r>
        <w:t xml:space="preserve">Cover Letter for Human Resources Manager Position in Spain Madrid</w:t>
      </w:r>
    </w:p>
    <w:p>
      <w:pPr>
        <w:pStyle w:val="FirstParagraph"/>
      </w:pPr>
      <w:r>
        <w:rPr>
          <w:bCs/>
          <w:b/>
        </w:rPr>
        <w:t xml:space="preserve">John Doe</w:t>
      </w:r>
      <w:r>
        <w:br/>
      </w:r>
      <w:r>
        <w:t xml:space="preserve">123 Calle de la Aventura</w:t>
      </w:r>
      <w:r>
        <w:br/>
      </w:r>
      <w:r>
        <w:t xml:space="preserve">Madrid, Spain 28001</w:t>
      </w:r>
      <w:r>
        <w:br/>
      </w:r>
      <w:r>
        <w:t xml:space="preserve">johndoe@email.com | +34 912 345 678</w:t>
      </w:r>
    </w:p>
    <w:p>
      <w:pPr>
        <w:pStyle w:val="BodyText"/>
      </w:pPr>
      <w:r>
        <w:t xml:space="preserve">April 5, 2024</w:t>
      </w:r>
    </w:p>
    <w:p>
      <w:pPr>
        <w:pStyle w:val="BodyText"/>
      </w:pPr>
      <w:r>
        <w:rPr>
          <w:bCs/>
          <w:b/>
        </w:rPr>
        <w:t xml:space="preserve">Human Resources Department</w:t>
      </w:r>
      <w:r>
        <w:br/>
      </w:r>
      <w:r>
        <w:rPr>
          <w:bCs/>
          <w:b/>
        </w:rPr>
        <w:t xml:space="preserve">[Company Name]</w:t>
      </w:r>
      <w:r>
        <w:br/>
      </w:r>
      <w:r>
        <w:rPr>
          <w:bCs/>
          <w:b/>
        </w:rPr>
        <w:t xml:space="preserve">[Company Address]</w:t>
      </w:r>
      <w:r>
        <w:br/>
      </w:r>
      <w:r>
        <w:rPr>
          <w:bCs/>
          <w:b/>
        </w:rPr>
        <w:t xml:space="preserve">Madrid, Spain</w:t>
      </w:r>
    </w:p>
    <w:bookmarkStart w:id="20" w:name="dear-hiring-team"/>
    <w:p>
      <w:pPr>
        <w:pStyle w:val="Heading2"/>
      </w:pPr>
      <w:r>
        <w:t xml:space="preserve">Dear Hiring Team,</w:t>
      </w:r>
    </w:p>
    <w:p>
      <w:pPr>
        <w:pStyle w:val="FirstParagraph"/>
      </w:pPr>
      <w:r>
        <w:t xml:space="preserve">I am writing to express my enthusiastic interest in the Human Resources Manager position at [Company Name] in Spain Madrid. With over a decade of experience in human resources leadership roles, I am confident in my ability to contribute effectively to your organization’s mission of fostering a dynamic, inclusive, and high-performance workplace culture. My career has been defined by a commitment to aligning talent strategies with business objectives while navigating the complexities of multicultural environments—particularly within the vibrant and evolving professional landscape of Spain Madrid.</w:t>
      </w:r>
    </w:p>
    <w:p>
      <w:pPr>
        <w:pStyle w:val="BodyText"/>
      </w:pPr>
      <w:r>
        <w:t xml:space="preserve">As a seasoned Human Resources Manager, I have consistently demonstrated expertise in recruitment, employee development, labor law compliance, and organizational culture enhancement. My background includes managing teams across diverse industries such as technology, finance, and hospitality in both global and regional contexts. What sets me apart is my deep understanding of the unique challenges and opportunities presented by the Spanish labor market. In Spain Madrid specifically, where cultural diversity meets traditional business values, I have developed strategies to bridge generational gaps, promote cross-cultural collaboration, and ensure compliance with local regulations such as Spain’s Labor Code (Código de Trabajo) and data protection laws under the LGPD.</w:t>
      </w:r>
    </w:p>
    <w:p>
      <w:pPr>
        <w:pStyle w:val="BodyText"/>
      </w:pPr>
      <w:r>
        <w:t xml:space="preserve">One of my most notable achievements as a Human Resources Manager was leading a talent acquisition initiative for a multinational firm based in Madrid. By implementing a localized recruitment strategy that emphasized language proficiency in Spanish and an understanding of regional business practices, I successfully increased the diversity of our workforce by 40% within 12 months. This effort not only strengthened our company’s reputation as an employer of choice but also improved employee retention rates by 25%. These results were directly tied to my ability to balance global HR best practices with the specific needs of Spain Madrid’s labor market.</w:t>
      </w:r>
    </w:p>
    <w:p>
      <w:pPr>
        <w:pStyle w:val="BodyText"/>
      </w:pPr>
      <w:r>
        <w:t xml:space="preserve">Additionally, I have a proven track record in developing and executing training programs that align with the evolving demands of the Spanish workforce. In my previous role at a tech startup in Madrid, I designed an internal mentorship program to support career growth for employees from underrepresented groups. This initiative led to a 30% increase in promotions among female employees and a 20% improvement in team satisfaction scores. Such outcomes reflect my dedication to creating equitable opportunities and fostering inclusivity—values that I believe are central to the success of any organization, especially in the culturally rich environment of Spain Madrid.</w:t>
      </w:r>
    </w:p>
    <w:p>
      <w:pPr>
        <w:pStyle w:val="BodyText"/>
      </w:pPr>
      <w:r>
        <w:t xml:space="preserve">What excites me most about the Human Resources Manager role at [Company Name] is the opportunity to contribute to a company that prioritizes innovation and employee well-being. Spain Madrid is a hub for entrepreneurship and cultural exchange, and I am eager to bring my expertise in talent management to support your team’s growth. I understand that HR professionals in this region must navigate a delicate balance between traditional practices and modern expectations, such as flexible work arrangements, remote collaboration tools, and the integration of international teams. My experience working with hybrid models and multicultural teams has equipped me with the adaptability needed to thrive in this dynamic setting.</w:t>
      </w:r>
    </w:p>
    <w:p>
      <w:pPr>
        <w:pStyle w:val="BodyText"/>
      </w:pPr>
      <w:r>
        <w:t xml:space="preserve">Moreover, I have a strong appreciation for Spain’s unique workplace culture. In Madrid, where relationships and personal connections often play a critical role in professional success, I have built trust through transparency, active listening, and a commitment to employee engagement. My approach to HR management emphasizes empathy and communication—qualities that are essential for creating an environment where employees feel valued and motivated. I am particularly interested in supporting [Company Name]’s efforts to cultivate a workplace culture that reflects the creativity and resilience of Spain Madrid’s workforce.</w:t>
      </w:r>
    </w:p>
    <w:p>
      <w:pPr>
        <w:pStyle w:val="BodyText"/>
      </w:pPr>
      <w:r>
        <w:t xml:space="preserve">Finally, I want to highlight my dedication to continuous learning and professional growth. I hold a Master’s degree in Human Resources Management from the Universidad Autónoma de Madrid and am certified in several HR-related disciplines, including Talent Acquisition and Diversity &amp; Inclusion. These qualifications, combined with my hands-on experience, enable me to provide strategic guidance that aligns with both organizational goals and the needs of your employees.</w:t>
      </w:r>
    </w:p>
    <w:p>
      <w:pPr>
        <w:pStyle w:val="BodyText"/>
      </w:pPr>
      <w:r>
        <w:t xml:space="preserve">I would be honored to bring my expertise as a Human Resources Manager to [Company Name] and contribute to the continued success of your team in Spain Madrid. I am confident that my skills, passion for people, and deep understanding of the local market will make me a valuable asset to your organization. Thank you for considering my application. I look forward to the opportunity to discuss how I can support your HR initiatives and help drive positive outcomes for your employees and business.</w:t>
      </w:r>
    </w:p>
    <w:p>
      <w:pPr>
        <w:pStyle w:val="BodyText"/>
      </w:pPr>
      <w:r>
        <w:t xml:space="preserve">Sincerely,</w:t>
      </w:r>
      <w:r>
        <w:br/>
      </w:r>
      <w:r>
        <w:rPr>
          <w:bCs/>
          <w:b/>
        </w:rPr>
        <w:t xml:space="preserve">John Doe</w:t>
      </w:r>
      <w:r>
        <w:br/>
      </w:r>
      <w:r>
        <w:t xml:space="preserve">Human Resources Manag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1T15:58:54Z</dcterms:created>
  <dcterms:modified xsi:type="dcterms:W3CDTF">2026-07-21T15:58:54Z</dcterms:modified>
</cp:coreProperties>
</file>

<file path=docProps/custom.xml><?xml version="1.0" encoding="utf-8"?>
<Properties xmlns="http://schemas.openxmlformats.org/officeDocument/2006/custom-properties" xmlns:vt="http://schemas.openxmlformats.org/officeDocument/2006/docPropsVTypes"/>
</file>